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8712DE" w14:textId="77777777" w:rsidR="00CD65C7" w:rsidRDefault="00F80D3D" w:rsidP="00FC3122">
      <w:pPr>
        <w:pStyle w:val="Title"/>
        <w:jc w:val="both"/>
      </w:pPr>
      <w:r>
        <w:t>Lab 7</w:t>
      </w:r>
      <w:r w:rsidR="003130FA">
        <w:t xml:space="preserve"> </w:t>
      </w:r>
      <w:r w:rsidR="00903587">
        <w:t>–</w:t>
      </w:r>
      <w:r w:rsidR="003130FA">
        <w:t xml:space="preserve"> </w:t>
      </w:r>
      <w:r>
        <w:t>Debugging</w:t>
      </w:r>
    </w:p>
    <w:p w14:paraId="6BEB8A10" w14:textId="74E60ED7" w:rsidR="00903587" w:rsidRDefault="00C223DA" w:rsidP="00FC3122">
      <w:pPr>
        <w:ind w:left="360"/>
        <w:jc w:val="both"/>
      </w:pPr>
      <w:r>
        <w:t xml:space="preserve">Fork and clone the projects for Git Hub </w:t>
      </w:r>
      <w:hyperlink r:id="rId5" w:history="1">
        <w:r>
          <w:rPr>
            <w:rStyle w:val="Hyperlink"/>
          </w:rPr>
          <w:t>https://github.com/Abertay-University-SDI/CMP105_W7</w:t>
        </w:r>
      </w:hyperlink>
      <w:r>
        <w:t xml:space="preserve"> . </w:t>
      </w:r>
      <w:r w:rsidR="00F80D3D">
        <w:t>This</w:t>
      </w:r>
      <w:r>
        <w:t xml:space="preserve"> repository</w:t>
      </w:r>
      <w:r w:rsidR="00F80D3D">
        <w:t xml:space="preserve"> contains a collection of small programs that </w:t>
      </w:r>
      <w:r w:rsidR="00B02D19">
        <w:t>suffer from some compilation or runtime error</w:t>
      </w:r>
      <w:r>
        <w:t>s and need fixing</w:t>
      </w:r>
      <w:r w:rsidR="00B02D19">
        <w:t>.</w:t>
      </w:r>
    </w:p>
    <w:p w14:paraId="461C8997" w14:textId="0D3DE4F4" w:rsidR="00B02D19" w:rsidRDefault="00B02D19" w:rsidP="00FC3122">
      <w:pPr>
        <w:pStyle w:val="ListParagraph"/>
        <w:numPr>
          <w:ilvl w:val="0"/>
          <w:numId w:val="2"/>
        </w:numPr>
        <w:jc w:val="both"/>
      </w:pPr>
      <w:r>
        <w:t xml:space="preserve">Starting with </w:t>
      </w:r>
      <w:r w:rsidR="00BB4F70">
        <w:t xml:space="preserve">application </w:t>
      </w:r>
      <w:r w:rsidR="00C223DA">
        <w:t>Week 7_</w:t>
      </w:r>
      <w:r>
        <w:t xml:space="preserve">1, the application contains a player object that teleports to a random location when the </w:t>
      </w:r>
      <w:r>
        <w:rPr>
          <w:i/>
        </w:rPr>
        <w:t>space bar</w:t>
      </w:r>
      <w:r>
        <w:t xml:space="preserve"> is pressed, and an enemy object that teleports to a random location after a set amount of time. However, the application does not compile successfully. You must find and fix the error, in the box below write down what the error was and how you found it (what debugging steps did you take, what information was useful).</w:t>
      </w:r>
    </w:p>
    <w:p w14:paraId="1A852B13" w14:textId="77777777" w:rsidR="005A0AD8" w:rsidRPr="00903587" w:rsidRDefault="005A0AD8" w:rsidP="00FC3122">
      <w:pPr>
        <w:ind w:left="360"/>
        <w:jc w:val="both"/>
      </w:pPr>
    </w:p>
    <w:tbl>
      <w:tblPr>
        <w:tblStyle w:val="TableGrid"/>
        <w:tblW w:w="0" w:type="auto"/>
        <w:tblInd w:w="720" w:type="dxa"/>
        <w:tblLook w:val="04A0" w:firstRow="1" w:lastRow="0" w:firstColumn="1" w:lastColumn="0" w:noHBand="0" w:noVBand="1"/>
      </w:tblPr>
      <w:tblGrid>
        <w:gridCol w:w="8296"/>
      </w:tblGrid>
      <w:tr w:rsidR="00B02D19" w14:paraId="460AA0B6" w14:textId="77777777" w:rsidTr="00B02D19">
        <w:tc>
          <w:tcPr>
            <w:tcW w:w="9016" w:type="dxa"/>
          </w:tcPr>
          <w:p w14:paraId="0D68FBB9" w14:textId="0E2737F5" w:rsidR="00B02D19" w:rsidRDefault="00944C1F" w:rsidP="00FC3122">
            <w:pPr>
              <w:pStyle w:val="ListParagraph"/>
              <w:ind w:left="0"/>
              <w:jc w:val="both"/>
            </w:pPr>
            <w:r w:rsidRPr="00944C1F">
              <w:rPr>
                <w:u w:val="single"/>
              </w:rPr>
              <w:t>Error</w:t>
            </w:r>
            <w:r>
              <w:t>: The error was a missing semi-colon after the last curly brace in the Enemy.h file.</w:t>
            </w:r>
          </w:p>
          <w:p w14:paraId="46730108" w14:textId="44FB61F4" w:rsidR="00944C1F" w:rsidRDefault="00944C1F" w:rsidP="00FC3122">
            <w:pPr>
              <w:pStyle w:val="ListParagraph"/>
              <w:ind w:left="0"/>
              <w:jc w:val="both"/>
            </w:pPr>
          </w:p>
          <w:p w14:paraId="0F8D97F1" w14:textId="34CC892C" w:rsidR="00B02D19" w:rsidRDefault="00944C1F" w:rsidP="00FC3122">
            <w:pPr>
              <w:pStyle w:val="ListParagraph"/>
              <w:ind w:left="0"/>
              <w:jc w:val="both"/>
            </w:pPr>
            <w:r w:rsidRPr="00944C1F">
              <w:rPr>
                <w:u w:val="single"/>
              </w:rPr>
              <w:t>Step</w:t>
            </w:r>
            <w:r w:rsidR="002B2C76">
              <w:rPr>
                <w:u w:val="single"/>
              </w:rPr>
              <w:t>s</w:t>
            </w:r>
            <w:r w:rsidRPr="00944C1F">
              <w:rPr>
                <w:u w:val="single"/>
              </w:rPr>
              <w:t xml:space="preserve"> taken to solve</w:t>
            </w:r>
            <w:r>
              <w:t>: Simply tried to run it and looked at what the top error was in the Output window which told me “</w:t>
            </w:r>
            <w:r>
              <w:rPr>
                <w:rFonts w:ascii="Consolas" w:hAnsi="Consolas" w:cs="Consolas"/>
                <w:color w:val="000000"/>
                <w:sz w:val="19"/>
                <w:szCs w:val="19"/>
                <w:lang w:eastAsia="en-GB"/>
              </w:rPr>
              <w:t>Enemy.cpp(6,1): error C2533:  'Enemy::{ctor}': constructors not allowed a return type</w:t>
            </w:r>
            <w:r>
              <w:rPr>
                <w:rFonts w:ascii="Consolas" w:hAnsi="Consolas" w:cs="Consolas"/>
                <w:color w:val="000000"/>
                <w:sz w:val="19"/>
                <w:szCs w:val="19"/>
                <w:lang w:eastAsia="en-GB"/>
              </w:rPr>
              <w:t xml:space="preserve">”. </w:t>
            </w:r>
            <w:r>
              <w:rPr>
                <w:rFonts w:asciiTheme="minorHAnsi" w:hAnsiTheme="minorHAnsi" w:cstheme="minorHAnsi"/>
                <w:color w:val="000000"/>
                <w:lang w:eastAsia="en-GB"/>
              </w:rPr>
              <w:t>This tells me that the first problem is in the Enemy.h file and to go looking there, upon further inspection of the IntelliSense error list window, this then told me exactly where to look in Enemy.h, and what the problem was.</w:t>
            </w:r>
          </w:p>
        </w:tc>
      </w:tr>
    </w:tbl>
    <w:p w14:paraId="30717FBB" w14:textId="77777777" w:rsidR="005A0AD8" w:rsidRDefault="005A0AD8" w:rsidP="00FC3122">
      <w:pPr>
        <w:jc w:val="both"/>
      </w:pPr>
    </w:p>
    <w:p w14:paraId="20C44DBF" w14:textId="37F3A6B0" w:rsidR="00B02D19" w:rsidRDefault="00B02D19" w:rsidP="00FC3122">
      <w:pPr>
        <w:pStyle w:val="ListParagraph"/>
        <w:numPr>
          <w:ilvl w:val="0"/>
          <w:numId w:val="2"/>
        </w:numPr>
        <w:jc w:val="both"/>
      </w:pPr>
      <w:r>
        <w:t xml:space="preserve">The </w:t>
      </w:r>
      <w:r w:rsidR="00BB4F70">
        <w:t>application</w:t>
      </w:r>
      <w:r w:rsidR="00C223DA">
        <w:t xml:space="preserve"> Week 7_</w:t>
      </w:r>
      <w:r>
        <w:t xml:space="preserve">2, this application contains a player object that teleports to a random location when the </w:t>
      </w:r>
      <w:r>
        <w:rPr>
          <w:i/>
        </w:rPr>
        <w:t>spacebar</w:t>
      </w:r>
      <w:r>
        <w:t xml:space="preserve"> is pressed, and the player contains a bullet object that spawns at the </w:t>
      </w:r>
      <w:r w:rsidR="00015125">
        <w:t>player’s</w:t>
      </w:r>
      <w:r>
        <w:t xml:space="preserve"> location and fires when the </w:t>
      </w:r>
      <w:r>
        <w:rPr>
          <w:i/>
        </w:rPr>
        <w:t>Enter</w:t>
      </w:r>
      <w:r>
        <w:t xml:space="preserve"> key is pressed. However, the application does not compile successfully. You must find and fix the error, in the box below write down what the error was and how you found it (what debugging steps did you take, what information was useful).</w:t>
      </w:r>
    </w:p>
    <w:p w14:paraId="194E7DAA" w14:textId="77777777" w:rsidR="005A0AD8" w:rsidRPr="00903587" w:rsidRDefault="005A0AD8" w:rsidP="00FC3122">
      <w:pPr>
        <w:ind w:left="360"/>
        <w:jc w:val="both"/>
      </w:pPr>
    </w:p>
    <w:tbl>
      <w:tblPr>
        <w:tblStyle w:val="TableGrid"/>
        <w:tblW w:w="0" w:type="auto"/>
        <w:tblInd w:w="720" w:type="dxa"/>
        <w:tblLook w:val="04A0" w:firstRow="1" w:lastRow="0" w:firstColumn="1" w:lastColumn="0" w:noHBand="0" w:noVBand="1"/>
      </w:tblPr>
      <w:tblGrid>
        <w:gridCol w:w="8296"/>
      </w:tblGrid>
      <w:tr w:rsidR="00B02D19" w14:paraId="09092D9C" w14:textId="77777777" w:rsidTr="00B02D19">
        <w:tc>
          <w:tcPr>
            <w:tcW w:w="9016" w:type="dxa"/>
          </w:tcPr>
          <w:p w14:paraId="3689C11F" w14:textId="0F30938D" w:rsidR="00B02D19" w:rsidRDefault="00D80E3C" w:rsidP="00FC3122">
            <w:pPr>
              <w:pStyle w:val="ListParagraph"/>
              <w:ind w:left="0"/>
              <w:jc w:val="both"/>
            </w:pPr>
            <w:r w:rsidRPr="00944C1F">
              <w:rPr>
                <w:u w:val="single"/>
              </w:rPr>
              <w:t>Error</w:t>
            </w:r>
            <w:r>
              <w:t>:</w:t>
            </w:r>
            <w:r>
              <w:t xml:space="preserve"> The error was a missing colon after the private access modifier in the Player.h file.</w:t>
            </w:r>
          </w:p>
          <w:p w14:paraId="5DC288B1" w14:textId="6C5FB9EA" w:rsidR="00B02D19" w:rsidRDefault="00B02D19" w:rsidP="00FC3122">
            <w:pPr>
              <w:pStyle w:val="ListParagraph"/>
              <w:ind w:left="0"/>
              <w:jc w:val="both"/>
            </w:pPr>
          </w:p>
          <w:p w14:paraId="0B02E49E" w14:textId="57280173" w:rsidR="00B02D19" w:rsidRDefault="00B1686D" w:rsidP="00FC3122">
            <w:pPr>
              <w:pStyle w:val="ListParagraph"/>
              <w:ind w:left="0"/>
              <w:jc w:val="both"/>
            </w:pPr>
            <w:r w:rsidRPr="00944C1F">
              <w:rPr>
                <w:u w:val="single"/>
              </w:rPr>
              <w:t>Step</w:t>
            </w:r>
            <w:r w:rsidR="002B2C76">
              <w:rPr>
                <w:u w:val="single"/>
              </w:rPr>
              <w:t>s</w:t>
            </w:r>
            <w:r w:rsidRPr="00944C1F">
              <w:rPr>
                <w:u w:val="single"/>
              </w:rPr>
              <w:t xml:space="preserve"> taken to solve</w:t>
            </w:r>
            <w:r>
              <w:t>: Simply tried to run it and looked at what the top error was in the Output window which told me “</w:t>
            </w:r>
            <w:r>
              <w:rPr>
                <w:rFonts w:ascii="Consolas" w:hAnsi="Consolas" w:cs="Consolas"/>
                <w:color w:val="000000"/>
                <w:sz w:val="19"/>
                <w:szCs w:val="19"/>
                <w:lang w:eastAsia="en-GB"/>
              </w:rPr>
              <w:t xml:space="preserve">Player.h(18,2): error C2146:  syntax error: missing ':' before identifier 'Bullet'”. </w:t>
            </w:r>
            <w:r>
              <w:rPr>
                <w:rFonts w:asciiTheme="minorHAnsi" w:hAnsiTheme="minorHAnsi" w:cstheme="minorHAnsi"/>
                <w:color w:val="000000"/>
                <w:lang w:eastAsia="en-GB"/>
              </w:rPr>
              <w:t xml:space="preserve">This tells me that the first problem is in the </w:t>
            </w:r>
            <w:r>
              <w:rPr>
                <w:rFonts w:asciiTheme="minorHAnsi" w:hAnsiTheme="minorHAnsi" w:cstheme="minorHAnsi"/>
                <w:color w:val="000000"/>
                <w:lang w:eastAsia="en-GB"/>
              </w:rPr>
              <w:t>Player</w:t>
            </w:r>
            <w:r>
              <w:rPr>
                <w:rFonts w:asciiTheme="minorHAnsi" w:hAnsiTheme="minorHAnsi" w:cstheme="minorHAnsi"/>
                <w:color w:val="000000"/>
                <w:lang w:eastAsia="en-GB"/>
              </w:rPr>
              <w:t>.h file and to go looking there</w:t>
            </w:r>
            <w:r>
              <w:rPr>
                <w:rFonts w:asciiTheme="minorHAnsi" w:hAnsiTheme="minorHAnsi" w:cstheme="minorHAnsi"/>
                <w:color w:val="000000"/>
                <w:lang w:eastAsia="en-GB"/>
              </w:rPr>
              <w:t xml:space="preserve"> and also what the problem is</w:t>
            </w:r>
            <w:r>
              <w:rPr>
                <w:rFonts w:asciiTheme="minorHAnsi" w:hAnsiTheme="minorHAnsi" w:cstheme="minorHAnsi"/>
                <w:color w:val="000000"/>
                <w:lang w:eastAsia="en-GB"/>
              </w:rPr>
              <w:t xml:space="preserve">, upon further inspection of the IntelliSense error list window, this then told me exactly where to look in </w:t>
            </w:r>
            <w:r>
              <w:rPr>
                <w:rFonts w:asciiTheme="minorHAnsi" w:hAnsiTheme="minorHAnsi" w:cstheme="minorHAnsi"/>
                <w:color w:val="000000"/>
                <w:lang w:eastAsia="en-GB"/>
              </w:rPr>
              <w:t>Player</w:t>
            </w:r>
            <w:r>
              <w:rPr>
                <w:rFonts w:asciiTheme="minorHAnsi" w:hAnsiTheme="minorHAnsi" w:cstheme="minorHAnsi"/>
                <w:color w:val="000000"/>
                <w:lang w:eastAsia="en-GB"/>
              </w:rPr>
              <w:t>.h, and what the problem was.</w:t>
            </w:r>
          </w:p>
        </w:tc>
      </w:tr>
    </w:tbl>
    <w:p w14:paraId="276CCD44" w14:textId="24355C0E" w:rsidR="00DB5B08" w:rsidRDefault="00DB5B08" w:rsidP="00FC3122">
      <w:pPr>
        <w:ind w:left="360"/>
        <w:jc w:val="both"/>
      </w:pPr>
    </w:p>
    <w:p w14:paraId="2E1947D9" w14:textId="77777777" w:rsidR="00DB5B08" w:rsidRDefault="00DB5B08" w:rsidP="00FC3122">
      <w:pPr>
        <w:spacing w:after="0" w:line="240" w:lineRule="auto"/>
        <w:jc w:val="both"/>
      </w:pPr>
      <w:r>
        <w:br w:type="page"/>
      </w:r>
    </w:p>
    <w:p w14:paraId="40277397" w14:textId="06FC5B26" w:rsidR="00BB4F70" w:rsidRDefault="00C223DA" w:rsidP="00FC3122">
      <w:pPr>
        <w:pStyle w:val="ListParagraph"/>
        <w:numPr>
          <w:ilvl w:val="0"/>
          <w:numId w:val="2"/>
        </w:numPr>
        <w:jc w:val="both"/>
      </w:pPr>
      <w:r>
        <w:lastRenderedPageBreak/>
        <w:t>Application Week 7_</w:t>
      </w:r>
      <w:r w:rsidR="00BB4F70">
        <w:t xml:space="preserve">3 is similar </w:t>
      </w:r>
      <w:r>
        <w:t>to 7_</w:t>
      </w:r>
      <w:r w:rsidR="00BB4F70">
        <w:t>2</w:t>
      </w:r>
      <w:r>
        <w:t>, however t</w:t>
      </w:r>
      <w:r w:rsidR="00BB4F70">
        <w:t>his application compiles</w:t>
      </w:r>
      <w:r>
        <w:t>,</w:t>
      </w:r>
      <w:r w:rsidR="00BB4F70">
        <w:t xml:space="preserve"> but suffers from a runtime error. You must find and fix the </w:t>
      </w:r>
      <w:r w:rsidR="00377629">
        <w:t>error;</w:t>
      </w:r>
      <w:r>
        <w:t xml:space="preserve"> the fixed application should have a player th</w:t>
      </w:r>
      <w:r w:rsidR="00E34DD6">
        <w:t>at</w:t>
      </w:r>
      <w:r>
        <w:t xml:space="preserve"> teleports and shoots several bullets. I</w:t>
      </w:r>
      <w:r w:rsidR="00BB4F70">
        <w:t>n the box below w</w:t>
      </w:r>
      <w:r w:rsidR="009C035C">
        <w:t>rite down what the error was,</w:t>
      </w:r>
      <w:r w:rsidR="00BB4F70">
        <w:t xml:space="preserve"> how you found it (what debugging steps did you take, what information was useful) and how you would fix it.</w:t>
      </w:r>
    </w:p>
    <w:p w14:paraId="6C4FC0EA" w14:textId="77777777" w:rsidR="006A4D6F" w:rsidRDefault="006A4D6F" w:rsidP="006A4D6F">
      <w:pPr>
        <w:ind w:left="360"/>
        <w:jc w:val="both"/>
      </w:pPr>
    </w:p>
    <w:tbl>
      <w:tblPr>
        <w:tblStyle w:val="TableGrid"/>
        <w:tblW w:w="0" w:type="auto"/>
        <w:tblInd w:w="720" w:type="dxa"/>
        <w:tblLook w:val="04A0" w:firstRow="1" w:lastRow="0" w:firstColumn="1" w:lastColumn="0" w:noHBand="0" w:noVBand="1"/>
      </w:tblPr>
      <w:tblGrid>
        <w:gridCol w:w="8296"/>
      </w:tblGrid>
      <w:tr w:rsidR="00BB4F70" w14:paraId="5E326323" w14:textId="77777777" w:rsidTr="009C035C">
        <w:tc>
          <w:tcPr>
            <w:tcW w:w="8296" w:type="dxa"/>
          </w:tcPr>
          <w:p w14:paraId="448A515B" w14:textId="5499F176" w:rsidR="00BB4F70" w:rsidRDefault="00067F09" w:rsidP="00FC3122">
            <w:pPr>
              <w:pStyle w:val="ListParagraph"/>
              <w:ind w:left="0"/>
              <w:jc w:val="both"/>
            </w:pPr>
            <w:r w:rsidRPr="00944C1F">
              <w:rPr>
                <w:u w:val="single"/>
              </w:rPr>
              <w:t>Error</w:t>
            </w:r>
            <w:r>
              <w:t>:</w:t>
            </w:r>
            <w:r>
              <w:t xml:space="preserve"> The error was a null pointer caused by trying to update a bullet object from the player class when no such bullet object even exists</w:t>
            </w:r>
            <w:r w:rsidR="009A2519">
              <w:t xml:space="preserve"> to update.</w:t>
            </w:r>
          </w:p>
          <w:p w14:paraId="0386071A" w14:textId="47CB166F" w:rsidR="00067F09" w:rsidRDefault="00067F09" w:rsidP="00FC3122">
            <w:pPr>
              <w:pStyle w:val="ListParagraph"/>
              <w:ind w:left="0"/>
              <w:jc w:val="both"/>
            </w:pPr>
          </w:p>
          <w:p w14:paraId="5F370E74" w14:textId="7DA5B204" w:rsidR="009C035C" w:rsidRDefault="00067F09" w:rsidP="00222127">
            <w:pPr>
              <w:pStyle w:val="ListParagraph"/>
              <w:ind w:left="0"/>
              <w:jc w:val="both"/>
            </w:pPr>
            <w:r w:rsidRPr="00944C1F">
              <w:rPr>
                <w:u w:val="single"/>
              </w:rPr>
              <w:t>Step</w:t>
            </w:r>
            <w:r w:rsidR="002B2C76">
              <w:rPr>
                <w:u w:val="single"/>
              </w:rPr>
              <w:t>s</w:t>
            </w:r>
            <w:r w:rsidRPr="00944C1F">
              <w:rPr>
                <w:u w:val="single"/>
              </w:rPr>
              <w:t xml:space="preserve"> taken to </w:t>
            </w:r>
            <w:r w:rsidRPr="00944C1F">
              <w:rPr>
                <w:u w:val="single"/>
              </w:rPr>
              <w:t>solve</w:t>
            </w:r>
            <w:r>
              <w:t>: I simply created a bullet object in the Player.h file and then assigned the Bullet pointer the address of the newly created bullet object. Job done, the update and setPosition functions now work as intended due to having a bullet object to act upon when trying to access it through pointers.</w:t>
            </w:r>
          </w:p>
        </w:tc>
      </w:tr>
    </w:tbl>
    <w:p w14:paraId="2C6EFFD1" w14:textId="77777777" w:rsidR="006A4D6F" w:rsidRDefault="006A4D6F" w:rsidP="006A4D6F">
      <w:pPr>
        <w:ind w:left="360"/>
        <w:jc w:val="both"/>
      </w:pPr>
    </w:p>
    <w:p w14:paraId="4E121E3D" w14:textId="4105EE75" w:rsidR="009C035C" w:rsidRDefault="009C035C" w:rsidP="00FC3122">
      <w:pPr>
        <w:pStyle w:val="ListParagraph"/>
        <w:numPr>
          <w:ilvl w:val="0"/>
          <w:numId w:val="2"/>
        </w:numPr>
        <w:jc w:val="both"/>
      </w:pPr>
      <w:r>
        <w:t xml:space="preserve">Application Week </w:t>
      </w:r>
      <w:r w:rsidR="00C223DA">
        <w:t>7_</w:t>
      </w:r>
      <w:r>
        <w:t>4 contains a player and bullet objects. This application compiles but suffers from a runtime error. You must find and fix the error, in the box below write down what the error was, how you found it (what debugging steps did you take, what information was useful) and how you would fix it.</w:t>
      </w:r>
    </w:p>
    <w:p w14:paraId="1B99C490" w14:textId="77777777" w:rsidR="006A4D6F" w:rsidRDefault="006A4D6F" w:rsidP="006A4D6F">
      <w:pPr>
        <w:ind w:left="360"/>
        <w:jc w:val="both"/>
      </w:pPr>
    </w:p>
    <w:tbl>
      <w:tblPr>
        <w:tblStyle w:val="TableGrid"/>
        <w:tblW w:w="0" w:type="auto"/>
        <w:tblInd w:w="720" w:type="dxa"/>
        <w:tblLook w:val="04A0" w:firstRow="1" w:lastRow="0" w:firstColumn="1" w:lastColumn="0" w:noHBand="0" w:noVBand="1"/>
      </w:tblPr>
      <w:tblGrid>
        <w:gridCol w:w="8296"/>
      </w:tblGrid>
      <w:tr w:rsidR="009C035C" w14:paraId="764FDD33" w14:textId="77777777" w:rsidTr="009C035C">
        <w:tc>
          <w:tcPr>
            <w:tcW w:w="9016" w:type="dxa"/>
          </w:tcPr>
          <w:p w14:paraId="281EF2E9" w14:textId="4AEFA76C" w:rsidR="009C035C" w:rsidRDefault="00D4685E" w:rsidP="00FC3122">
            <w:pPr>
              <w:pStyle w:val="ListParagraph"/>
              <w:ind w:left="0"/>
              <w:jc w:val="both"/>
            </w:pPr>
            <w:r w:rsidRPr="00944C1F">
              <w:rPr>
                <w:u w:val="single"/>
              </w:rPr>
              <w:t>Error</w:t>
            </w:r>
            <w:r>
              <w:t>:</w:t>
            </w:r>
            <w:r>
              <w:t xml:space="preserve"> The error was an access violation, namely we were trying to access a bullet object through a bullet pointer, which at first glance may appear to have been correctly assigned an address, however the bullet object itself was created in a spawn function and so when the scope </w:t>
            </w:r>
            <w:r w:rsidR="000E2932">
              <w:t xml:space="preserve">of the function </w:t>
            </w:r>
            <w:r>
              <w:t>ended the bullet object was destroyed and so the bullet pointer was then left pointing to an object that no longer existed which was what we were then trying to access.</w:t>
            </w:r>
          </w:p>
          <w:p w14:paraId="4659ABF0" w14:textId="77777777" w:rsidR="009C035C" w:rsidRDefault="009C035C" w:rsidP="00FC3122">
            <w:pPr>
              <w:pStyle w:val="ListParagraph"/>
              <w:ind w:left="0"/>
              <w:jc w:val="both"/>
            </w:pPr>
          </w:p>
          <w:p w14:paraId="3D3A07F3" w14:textId="25B72225" w:rsidR="009C035C" w:rsidRDefault="00D4685E" w:rsidP="00B14485">
            <w:pPr>
              <w:pStyle w:val="ListParagraph"/>
              <w:ind w:left="0"/>
              <w:jc w:val="both"/>
            </w:pPr>
            <w:r w:rsidRPr="00944C1F">
              <w:rPr>
                <w:u w:val="single"/>
              </w:rPr>
              <w:t>Step</w:t>
            </w:r>
            <w:r w:rsidR="002B2C76">
              <w:rPr>
                <w:u w:val="single"/>
              </w:rPr>
              <w:t>s</w:t>
            </w:r>
            <w:r w:rsidRPr="00944C1F">
              <w:rPr>
                <w:u w:val="single"/>
              </w:rPr>
              <w:t xml:space="preserve"> taken to solve</w:t>
            </w:r>
            <w:r>
              <w:t>:</w:t>
            </w:r>
            <w:r w:rsidR="00B14485">
              <w:t xml:space="preserve"> Moved the creation of the newBullet object into the .h file and things work as intended, however only one bullet is able to be spawned</w:t>
            </w:r>
            <w:r w:rsidR="000E2932">
              <w:t xml:space="preserve">, </w:t>
            </w:r>
            <w:r w:rsidR="00B14485">
              <w:t>so I set hasFired to false whenever the Enter key is pressed</w:t>
            </w:r>
            <w:r w:rsidR="000E2932">
              <w:t xml:space="preserve"> in Player.h</w:t>
            </w:r>
            <w:r w:rsidR="00B14485">
              <w:t>. This now works as 7_3 did with unlimited bullets able to be spawned in.</w:t>
            </w:r>
          </w:p>
        </w:tc>
      </w:tr>
    </w:tbl>
    <w:p w14:paraId="7D14E87E" w14:textId="74453E4B" w:rsidR="00DC0740" w:rsidRDefault="00DC0740" w:rsidP="006A4D6F">
      <w:pPr>
        <w:ind w:left="360"/>
        <w:jc w:val="both"/>
      </w:pPr>
    </w:p>
    <w:p w14:paraId="1F73BAFC" w14:textId="77777777" w:rsidR="00DC0740" w:rsidRDefault="00DC0740">
      <w:pPr>
        <w:spacing w:after="0" w:line="240" w:lineRule="auto"/>
      </w:pPr>
      <w:r>
        <w:br w:type="page"/>
      </w:r>
    </w:p>
    <w:p w14:paraId="70E5EB41" w14:textId="355F55FC" w:rsidR="009C035C" w:rsidRDefault="009C035C" w:rsidP="00FC3122">
      <w:pPr>
        <w:pStyle w:val="ListParagraph"/>
        <w:numPr>
          <w:ilvl w:val="0"/>
          <w:numId w:val="2"/>
        </w:numPr>
        <w:jc w:val="both"/>
      </w:pPr>
      <w:r>
        <w:lastRenderedPageBreak/>
        <w:t>Applicat</w:t>
      </w:r>
      <w:r w:rsidR="00C223DA">
        <w:t>ion Week 7_</w:t>
      </w:r>
      <w:r>
        <w:t xml:space="preserve">5 contains a player object and a </w:t>
      </w:r>
      <w:r w:rsidR="00C223DA">
        <w:t>companion</w:t>
      </w:r>
      <w:r>
        <w:t xml:space="preserve"> object. The player object teleports around the level when </w:t>
      </w:r>
      <w:r>
        <w:rPr>
          <w:i/>
        </w:rPr>
        <w:t>spacebar</w:t>
      </w:r>
      <w:r>
        <w:t xml:space="preserve"> is pressed. The companion will teleport to the player object when the </w:t>
      </w:r>
      <w:r>
        <w:rPr>
          <w:i/>
        </w:rPr>
        <w:t>Enter</w:t>
      </w:r>
      <w:r>
        <w:t xml:space="preserve"> key is pressed. This application</w:t>
      </w:r>
      <w:r w:rsidR="004927A1">
        <w:t xml:space="preserve"> has a compilation error</w:t>
      </w:r>
      <w:r>
        <w:t>. You must find and fix the error</w:t>
      </w:r>
      <w:r w:rsidR="004927A1">
        <w:t xml:space="preserve"> (and make sure the application runs correctly)</w:t>
      </w:r>
      <w:r>
        <w:t>, in the box below write down what the error was, how you found it (what debugging steps did you take, what information was useful) and how you would fix it.</w:t>
      </w:r>
    </w:p>
    <w:p w14:paraId="257278FE" w14:textId="77777777" w:rsidR="006A4D6F" w:rsidRDefault="006A4D6F" w:rsidP="006A4D6F">
      <w:pPr>
        <w:ind w:left="360"/>
        <w:jc w:val="both"/>
      </w:pPr>
    </w:p>
    <w:tbl>
      <w:tblPr>
        <w:tblStyle w:val="TableGrid"/>
        <w:tblW w:w="0" w:type="auto"/>
        <w:tblInd w:w="720" w:type="dxa"/>
        <w:tblLook w:val="04A0" w:firstRow="1" w:lastRow="0" w:firstColumn="1" w:lastColumn="0" w:noHBand="0" w:noVBand="1"/>
      </w:tblPr>
      <w:tblGrid>
        <w:gridCol w:w="8296"/>
      </w:tblGrid>
      <w:tr w:rsidR="009C035C" w14:paraId="05B4E87D" w14:textId="77777777" w:rsidTr="009C035C">
        <w:tc>
          <w:tcPr>
            <w:tcW w:w="9016" w:type="dxa"/>
          </w:tcPr>
          <w:p w14:paraId="3F7F1506" w14:textId="0C06546B" w:rsidR="009C035C" w:rsidRDefault="00E26799" w:rsidP="00FC3122">
            <w:pPr>
              <w:pStyle w:val="ListParagraph"/>
              <w:ind w:left="0"/>
              <w:jc w:val="both"/>
            </w:pPr>
            <w:r w:rsidRPr="00944C1F">
              <w:rPr>
                <w:u w:val="single"/>
              </w:rPr>
              <w:t>Error</w:t>
            </w:r>
            <w:r>
              <w:t>:</w:t>
            </w:r>
            <w:r>
              <w:t xml:space="preserve"> Circular dependencies, I would of thought pragma once would of help</w:t>
            </w:r>
            <w:r w:rsidR="00F3041D">
              <w:t>ed</w:t>
            </w:r>
            <w:r>
              <w:t xml:space="preserve"> with this</w:t>
            </w:r>
            <w:r w:rsidR="006D4A19">
              <w:t xml:space="preserve"> issue</w:t>
            </w:r>
            <w:r>
              <w:t xml:space="preserve"> but this full article helped </w:t>
            </w:r>
            <w:r w:rsidR="006D4A19">
              <w:t xml:space="preserve">me understand </w:t>
            </w:r>
            <w:r w:rsidR="007841C0">
              <w:t>better,</w:t>
            </w:r>
            <w:bookmarkStart w:id="0" w:name="_GoBack"/>
            <w:bookmarkEnd w:id="0"/>
            <w:r w:rsidR="006D4A19">
              <w:t xml:space="preserve"> </w:t>
            </w:r>
            <w:r>
              <w:t>specifically this par</w:t>
            </w:r>
            <w:r w:rsidR="006D4A19">
              <w:t>t</w:t>
            </w:r>
            <w:r>
              <w:t>:</w:t>
            </w:r>
          </w:p>
          <w:p w14:paraId="29939190" w14:textId="1D43F77D" w:rsidR="00E26799" w:rsidRDefault="00E26799" w:rsidP="00FC3122">
            <w:pPr>
              <w:pStyle w:val="ListParagraph"/>
              <w:ind w:left="0"/>
              <w:jc w:val="both"/>
            </w:pPr>
          </w:p>
          <w:p w14:paraId="28C1960B" w14:textId="77777777" w:rsidR="00E26799" w:rsidRPr="00E26799" w:rsidRDefault="00E26799" w:rsidP="00E26799">
            <w:pPr>
              <w:spacing w:after="0" w:line="240" w:lineRule="auto"/>
              <w:rPr>
                <w:rFonts w:ascii="Times New Roman" w:eastAsia="Times New Roman" w:hAnsi="Times New Roman"/>
                <w:sz w:val="24"/>
                <w:szCs w:val="24"/>
                <w:lang w:eastAsia="en-GB"/>
              </w:rPr>
            </w:pPr>
            <w:r w:rsidRPr="00E26799">
              <w:rPr>
                <w:rFonts w:ascii="Times New Roman" w:eastAsia="Times New Roman" w:hAnsi="Times New Roman"/>
                <w:sz w:val="24"/>
                <w:szCs w:val="24"/>
                <w:lang w:eastAsia="en-GB"/>
              </w:rPr>
              <w:t>The compiler will do the following:</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7427"/>
            </w:tblGrid>
            <w:tr w:rsidR="00E26799" w:rsidRPr="00E26799" w14:paraId="409F7ADE" w14:textId="77777777" w:rsidTr="00E26799">
              <w:trPr>
                <w:tblCellSpacing w:w="15" w:type="dxa"/>
              </w:trPr>
              <w:tc>
                <w:tcPr>
                  <w:tcW w:w="0" w:type="auto"/>
                  <w:shd w:val="clear" w:color="auto" w:fill="FFFFFF"/>
                  <w:hideMark/>
                </w:tcPr>
                <w:p w14:paraId="25A5ED5A" w14:textId="77777777" w:rsidR="00E26799" w:rsidRPr="00E26799" w:rsidRDefault="00E26799" w:rsidP="00E26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right"/>
                    <w:rPr>
                      <w:rFonts w:ascii="Courier New" w:eastAsia="Times New Roman" w:hAnsi="Courier New" w:cs="Courier New"/>
                      <w:color w:val="A0A0A0"/>
                      <w:sz w:val="20"/>
                      <w:szCs w:val="20"/>
                      <w:lang w:eastAsia="en-GB"/>
                    </w:rPr>
                  </w:pPr>
                  <w:r w:rsidRPr="00E26799">
                    <w:rPr>
                      <w:rFonts w:ascii="Courier New" w:eastAsia="Times New Roman" w:hAnsi="Courier New" w:cs="Courier New"/>
                      <w:color w:val="A0A0A0"/>
                      <w:sz w:val="20"/>
                      <w:szCs w:val="20"/>
                      <w:lang w:eastAsia="en-GB"/>
                    </w:rPr>
                    <w:t>1</w:t>
                  </w:r>
                  <w:r w:rsidRPr="00E26799">
                    <w:rPr>
                      <w:rFonts w:ascii="Courier New" w:eastAsia="Times New Roman" w:hAnsi="Courier New" w:cs="Courier New"/>
                      <w:color w:val="A0A0A0"/>
                      <w:sz w:val="20"/>
                      <w:szCs w:val="20"/>
                      <w:lang w:eastAsia="en-GB"/>
                    </w:rPr>
                    <w:br/>
                    <w:t>2</w:t>
                  </w:r>
                  <w:r w:rsidRPr="00E26799">
                    <w:rPr>
                      <w:rFonts w:ascii="Courier New" w:eastAsia="Times New Roman" w:hAnsi="Courier New" w:cs="Courier New"/>
                      <w:color w:val="A0A0A0"/>
                      <w:sz w:val="20"/>
                      <w:szCs w:val="20"/>
                      <w:lang w:eastAsia="en-GB"/>
                    </w:rPr>
                    <w:br/>
                    <w:t>3</w:t>
                  </w:r>
                  <w:r w:rsidRPr="00E26799">
                    <w:rPr>
                      <w:rFonts w:ascii="Courier New" w:eastAsia="Times New Roman" w:hAnsi="Courier New" w:cs="Courier New"/>
                      <w:color w:val="A0A0A0"/>
                      <w:sz w:val="20"/>
                      <w:szCs w:val="20"/>
                      <w:lang w:eastAsia="en-GB"/>
                    </w:rPr>
                    <w:br/>
                    <w:t>4</w:t>
                  </w:r>
                  <w:r w:rsidRPr="00E26799">
                    <w:rPr>
                      <w:rFonts w:ascii="Courier New" w:eastAsia="Times New Roman" w:hAnsi="Courier New" w:cs="Courier New"/>
                      <w:color w:val="A0A0A0"/>
                      <w:sz w:val="20"/>
                      <w:szCs w:val="20"/>
                      <w:lang w:eastAsia="en-GB"/>
                    </w:rPr>
                    <w:br/>
                    <w:t>5</w:t>
                  </w:r>
                  <w:r w:rsidRPr="00E26799">
                    <w:rPr>
                      <w:rFonts w:ascii="Courier New" w:eastAsia="Times New Roman" w:hAnsi="Courier New" w:cs="Courier New"/>
                      <w:color w:val="A0A0A0"/>
                      <w:sz w:val="20"/>
                      <w:szCs w:val="20"/>
                      <w:lang w:eastAsia="en-GB"/>
                    </w:rPr>
                    <w:br/>
                    <w:t>6</w:t>
                  </w:r>
                  <w:r w:rsidRPr="00E26799">
                    <w:rPr>
                      <w:rFonts w:ascii="Courier New" w:eastAsia="Times New Roman" w:hAnsi="Courier New" w:cs="Courier New"/>
                      <w:color w:val="A0A0A0"/>
                      <w:sz w:val="20"/>
                      <w:szCs w:val="20"/>
                      <w:lang w:eastAsia="en-GB"/>
                    </w:rPr>
                    <w:br/>
                    <w:t>7</w:t>
                  </w:r>
                  <w:r w:rsidRPr="00E26799">
                    <w:rPr>
                      <w:rFonts w:ascii="Courier New" w:eastAsia="Times New Roman" w:hAnsi="Courier New" w:cs="Courier New"/>
                      <w:color w:val="A0A0A0"/>
                      <w:sz w:val="20"/>
                      <w:szCs w:val="20"/>
                      <w:lang w:eastAsia="en-GB"/>
                    </w:rPr>
                    <w:br/>
                    <w:t>8</w:t>
                  </w:r>
                  <w:r w:rsidRPr="00E26799">
                    <w:rPr>
                      <w:rFonts w:ascii="Courier New" w:eastAsia="Times New Roman" w:hAnsi="Courier New" w:cs="Courier New"/>
                      <w:color w:val="A0A0A0"/>
                      <w:sz w:val="20"/>
                      <w:szCs w:val="20"/>
                      <w:lang w:eastAsia="en-GB"/>
                    </w:rPr>
                    <w:br/>
                    <w:t>9</w:t>
                  </w:r>
                  <w:r w:rsidRPr="00E26799">
                    <w:rPr>
                      <w:rFonts w:ascii="Courier New" w:eastAsia="Times New Roman" w:hAnsi="Courier New" w:cs="Courier New"/>
                      <w:color w:val="A0A0A0"/>
                      <w:sz w:val="20"/>
                      <w:szCs w:val="20"/>
                      <w:lang w:eastAsia="en-GB"/>
                    </w:rPr>
                    <w:br/>
                    <w:t>10</w:t>
                  </w:r>
                  <w:r w:rsidRPr="00E26799">
                    <w:rPr>
                      <w:rFonts w:ascii="Courier New" w:eastAsia="Times New Roman" w:hAnsi="Courier New" w:cs="Courier New"/>
                      <w:color w:val="A0A0A0"/>
                      <w:sz w:val="20"/>
                      <w:szCs w:val="20"/>
                      <w:lang w:eastAsia="en-GB"/>
                    </w:rPr>
                    <w:br/>
                    <w:t>11</w:t>
                  </w:r>
                  <w:r w:rsidRPr="00E26799">
                    <w:rPr>
                      <w:rFonts w:ascii="Courier New" w:eastAsia="Times New Roman" w:hAnsi="Courier New" w:cs="Courier New"/>
                      <w:color w:val="A0A0A0"/>
                      <w:sz w:val="20"/>
                      <w:szCs w:val="20"/>
                      <w:lang w:eastAsia="en-GB"/>
                    </w:rPr>
                    <w:br/>
                    <w:t>12</w:t>
                  </w:r>
                </w:p>
              </w:tc>
              <w:tc>
                <w:tcPr>
                  <w:tcW w:w="0" w:type="auto"/>
                  <w:tcBorders>
                    <w:top w:val="single" w:sz="6" w:space="0" w:color="C0C0D0"/>
                    <w:left w:val="single" w:sz="6" w:space="0" w:color="C0C0D0"/>
                    <w:bottom w:val="single" w:sz="6" w:space="0" w:color="C0C0D0"/>
                    <w:right w:val="single" w:sz="6" w:space="0" w:color="C0C0D0"/>
                  </w:tcBorders>
                  <w:shd w:val="clear" w:color="auto" w:fill="EFEFFF"/>
                  <w:hideMark/>
                </w:tcPr>
                <w:p w14:paraId="698F68DD" w14:textId="77777777" w:rsidR="00E26799" w:rsidRPr="00E26799" w:rsidRDefault="00E26799" w:rsidP="00E26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E26799">
                    <w:rPr>
                      <w:rFonts w:ascii="Courier New" w:eastAsia="Times New Roman" w:hAnsi="Courier New" w:cs="Courier New"/>
                      <w:color w:val="500070"/>
                      <w:sz w:val="20"/>
                      <w:szCs w:val="20"/>
                      <w:lang w:eastAsia="en-GB"/>
                    </w:rPr>
                    <w:t>#include "a.h"</w:t>
                  </w:r>
                </w:p>
                <w:p w14:paraId="3DB6D7F4" w14:textId="77777777" w:rsidR="00E26799" w:rsidRPr="00E26799" w:rsidRDefault="00E26799" w:rsidP="00E26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2A87742C" w14:textId="77777777" w:rsidR="00E26799" w:rsidRPr="00E26799" w:rsidRDefault="00E26799" w:rsidP="00E26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E26799">
                    <w:rPr>
                      <w:rFonts w:ascii="Courier New" w:eastAsia="Times New Roman" w:hAnsi="Courier New" w:cs="Courier New"/>
                      <w:color w:val="000000"/>
                      <w:sz w:val="20"/>
                      <w:szCs w:val="20"/>
                      <w:lang w:eastAsia="en-GB"/>
                    </w:rPr>
                    <w:t xml:space="preserve">   </w:t>
                  </w:r>
                  <w:r w:rsidRPr="00E26799">
                    <w:rPr>
                      <w:rFonts w:ascii="Courier New" w:eastAsia="Times New Roman" w:hAnsi="Courier New" w:cs="Courier New"/>
                      <w:color w:val="007000"/>
                      <w:sz w:val="20"/>
                      <w:szCs w:val="20"/>
                      <w:lang w:eastAsia="en-GB"/>
                    </w:rPr>
                    <w:t>// start compiling a.h</w:t>
                  </w:r>
                </w:p>
                <w:p w14:paraId="29808F3B" w14:textId="77777777" w:rsidR="00E26799" w:rsidRPr="00E26799" w:rsidRDefault="00E26799" w:rsidP="00E26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E26799">
                    <w:rPr>
                      <w:rFonts w:ascii="Courier New" w:eastAsia="Times New Roman" w:hAnsi="Courier New" w:cs="Courier New"/>
                      <w:color w:val="000000"/>
                      <w:sz w:val="20"/>
                      <w:szCs w:val="20"/>
                      <w:lang w:eastAsia="en-GB"/>
                    </w:rPr>
                    <w:t xml:space="preserve">   </w:t>
                  </w:r>
                  <w:r w:rsidRPr="00E26799">
                    <w:rPr>
                      <w:rFonts w:ascii="Courier New" w:eastAsia="Times New Roman" w:hAnsi="Courier New" w:cs="Courier New"/>
                      <w:color w:val="500070"/>
                      <w:sz w:val="20"/>
                      <w:szCs w:val="20"/>
                      <w:lang w:eastAsia="en-GB"/>
                    </w:rPr>
                    <w:t>#include "b.h"</w:t>
                  </w:r>
                </w:p>
                <w:p w14:paraId="44039CB4" w14:textId="77777777" w:rsidR="00E26799" w:rsidRPr="00E26799" w:rsidRDefault="00E26799" w:rsidP="00E26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599F902A" w14:textId="77777777" w:rsidR="00E26799" w:rsidRPr="00E26799" w:rsidRDefault="00E26799" w:rsidP="00E26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E26799">
                    <w:rPr>
                      <w:rFonts w:ascii="Courier New" w:eastAsia="Times New Roman" w:hAnsi="Courier New" w:cs="Courier New"/>
                      <w:color w:val="000000"/>
                      <w:sz w:val="20"/>
                      <w:szCs w:val="20"/>
                      <w:lang w:eastAsia="en-GB"/>
                    </w:rPr>
                    <w:t xml:space="preserve">      </w:t>
                  </w:r>
                  <w:r w:rsidRPr="00E26799">
                    <w:rPr>
                      <w:rFonts w:ascii="Courier New" w:eastAsia="Times New Roman" w:hAnsi="Courier New" w:cs="Courier New"/>
                      <w:color w:val="007000"/>
                      <w:sz w:val="20"/>
                      <w:szCs w:val="20"/>
                      <w:lang w:eastAsia="en-GB"/>
                    </w:rPr>
                    <w:t>// start compiling b.h</w:t>
                  </w:r>
                </w:p>
                <w:p w14:paraId="596A6EE0" w14:textId="77777777" w:rsidR="00E26799" w:rsidRPr="00E26799" w:rsidRDefault="00E26799" w:rsidP="00E26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E26799">
                    <w:rPr>
                      <w:rFonts w:ascii="Courier New" w:eastAsia="Times New Roman" w:hAnsi="Courier New" w:cs="Courier New"/>
                      <w:color w:val="000000"/>
                      <w:sz w:val="20"/>
                      <w:szCs w:val="20"/>
                      <w:lang w:eastAsia="en-GB"/>
                    </w:rPr>
                    <w:t xml:space="preserve">      </w:t>
                  </w:r>
                  <w:r w:rsidRPr="00E26799">
                    <w:rPr>
                      <w:rFonts w:ascii="Courier New" w:eastAsia="Times New Roman" w:hAnsi="Courier New" w:cs="Courier New"/>
                      <w:color w:val="500070"/>
                      <w:sz w:val="20"/>
                      <w:szCs w:val="20"/>
                      <w:lang w:eastAsia="en-GB"/>
                    </w:rPr>
                    <w:t>#include "a.h"</w:t>
                  </w:r>
                </w:p>
                <w:p w14:paraId="632C7C7C" w14:textId="77777777" w:rsidR="00E26799" w:rsidRPr="00E26799" w:rsidRDefault="00E26799" w:rsidP="00E26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3CB09D94" w14:textId="77777777" w:rsidR="00E26799" w:rsidRPr="00E26799" w:rsidRDefault="00E26799" w:rsidP="00E26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E26799">
                    <w:rPr>
                      <w:rFonts w:ascii="Courier New" w:eastAsia="Times New Roman" w:hAnsi="Courier New" w:cs="Courier New"/>
                      <w:color w:val="000000"/>
                      <w:sz w:val="20"/>
                      <w:szCs w:val="20"/>
                      <w:lang w:eastAsia="en-GB"/>
                    </w:rPr>
                    <w:t xml:space="preserve">         </w:t>
                  </w:r>
                  <w:r w:rsidRPr="00E26799">
                    <w:rPr>
                      <w:rFonts w:ascii="Courier New" w:eastAsia="Times New Roman" w:hAnsi="Courier New" w:cs="Courier New"/>
                      <w:color w:val="007000"/>
                      <w:sz w:val="20"/>
                      <w:szCs w:val="20"/>
                      <w:lang w:eastAsia="en-GB"/>
                    </w:rPr>
                    <w:t>// compilation of a.h skipped because it's guarded</w:t>
                  </w:r>
                </w:p>
                <w:p w14:paraId="5E9A0C42" w14:textId="77777777" w:rsidR="00E26799" w:rsidRPr="00E26799" w:rsidRDefault="00E26799" w:rsidP="00E26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56D5237B" w14:textId="77777777" w:rsidR="00E26799" w:rsidRPr="00E26799" w:rsidRDefault="00E26799" w:rsidP="00E26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E26799">
                    <w:rPr>
                      <w:rFonts w:ascii="Courier New" w:eastAsia="Times New Roman" w:hAnsi="Courier New" w:cs="Courier New"/>
                      <w:color w:val="000000"/>
                      <w:sz w:val="20"/>
                      <w:szCs w:val="20"/>
                      <w:lang w:eastAsia="en-GB"/>
                    </w:rPr>
                    <w:t xml:space="preserve">      </w:t>
                  </w:r>
                  <w:r w:rsidRPr="00E26799">
                    <w:rPr>
                      <w:rFonts w:ascii="Courier New" w:eastAsia="Times New Roman" w:hAnsi="Courier New" w:cs="Courier New"/>
                      <w:color w:val="007000"/>
                      <w:sz w:val="20"/>
                      <w:szCs w:val="20"/>
                      <w:lang w:eastAsia="en-GB"/>
                    </w:rPr>
                    <w:t>// resume compiling b.h</w:t>
                  </w:r>
                </w:p>
                <w:p w14:paraId="49BF07EA" w14:textId="77777777" w:rsidR="00E26799" w:rsidRPr="00E26799" w:rsidRDefault="00E26799" w:rsidP="00E26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E26799">
                    <w:rPr>
                      <w:rFonts w:ascii="Courier New" w:eastAsia="Times New Roman" w:hAnsi="Courier New" w:cs="Courier New"/>
                      <w:color w:val="000000"/>
                      <w:sz w:val="20"/>
                      <w:szCs w:val="20"/>
                      <w:lang w:eastAsia="en-GB"/>
                    </w:rPr>
                    <w:t xml:space="preserve">      </w:t>
                  </w:r>
                  <w:r w:rsidRPr="00E26799">
                    <w:rPr>
                      <w:rFonts w:ascii="Courier New" w:eastAsia="Times New Roman" w:hAnsi="Courier New" w:cs="Courier New"/>
                      <w:color w:val="0000B0"/>
                      <w:sz w:val="20"/>
                      <w:szCs w:val="20"/>
                      <w:lang w:eastAsia="en-GB"/>
                    </w:rPr>
                    <w:t>class</w:t>
                  </w:r>
                  <w:r w:rsidRPr="00E26799">
                    <w:rPr>
                      <w:rFonts w:ascii="Courier New" w:eastAsia="Times New Roman" w:hAnsi="Courier New" w:cs="Courier New"/>
                      <w:color w:val="000000"/>
                      <w:sz w:val="20"/>
                      <w:szCs w:val="20"/>
                      <w:lang w:eastAsia="en-GB"/>
                    </w:rPr>
                    <w:t xml:space="preserve"> B { A* a };        </w:t>
                  </w:r>
                  <w:r w:rsidRPr="00E26799">
                    <w:rPr>
                      <w:rFonts w:ascii="Courier New" w:eastAsia="Times New Roman" w:hAnsi="Courier New" w:cs="Courier New"/>
                      <w:color w:val="007000"/>
                      <w:sz w:val="20"/>
                      <w:szCs w:val="20"/>
                      <w:lang w:eastAsia="en-GB"/>
                    </w:rPr>
                    <w:t xml:space="preserve">// &lt;--- ERROR, A is undeclared </w:t>
                  </w:r>
                </w:p>
              </w:tc>
            </w:tr>
          </w:tbl>
          <w:p w14:paraId="537A3666" w14:textId="58300E6C" w:rsidR="00E26799" w:rsidRDefault="00E26799" w:rsidP="00FC3122">
            <w:pPr>
              <w:pStyle w:val="ListParagraph"/>
              <w:ind w:left="0"/>
              <w:jc w:val="both"/>
            </w:pPr>
          </w:p>
          <w:p w14:paraId="46A63195" w14:textId="65D8F6B8" w:rsidR="00E26799" w:rsidRDefault="00E26799" w:rsidP="00FC3122">
            <w:pPr>
              <w:pStyle w:val="ListParagraph"/>
              <w:ind w:left="0"/>
              <w:jc w:val="both"/>
            </w:pPr>
            <w:r>
              <w:t xml:space="preserve">Ref: </w:t>
            </w:r>
            <w:hyperlink r:id="rId6" w:history="1">
              <w:r>
                <w:rPr>
                  <w:rStyle w:val="Hyperlink"/>
                </w:rPr>
                <w:t>http://www.cplusplus.com/articles/Gw6AC542/</w:t>
              </w:r>
            </w:hyperlink>
          </w:p>
          <w:p w14:paraId="4F7DDD90" w14:textId="2AA9CCA8" w:rsidR="00E26799" w:rsidRDefault="00E26799" w:rsidP="00FC3122">
            <w:pPr>
              <w:pStyle w:val="ListParagraph"/>
              <w:ind w:left="0"/>
              <w:jc w:val="both"/>
            </w:pPr>
          </w:p>
          <w:p w14:paraId="4F1D1FB9" w14:textId="3274B4F2" w:rsidR="00E26799" w:rsidRDefault="00E26799" w:rsidP="00FC3122">
            <w:pPr>
              <w:pStyle w:val="ListParagraph"/>
              <w:ind w:left="0"/>
              <w:jc w:val="both"/>
            </w:pPr>
            <w:r>
              <w:t>So, Player.h included Companion.h which included Player.h and so on. Bad news!</w:t>
            </w:r>
          </w:p>
          <w:p w14:paraId="424E771D" w14:textId="573C6D26" w:rsidR="00E26799" w:rsidRDefault="00E26799" w:rsidP="00FC3122">
            <w:pPr>
              <w:pStyle w:val="ListParagraph"/>
              <w:ind w:left="0"/>
              <w:jc w:val="both"/>
            </w:pPr>
          </w:p>
          <w:p w14:paraId="513F5536" w14:textId="3C37C529" w:rsidR="009C035C" w:rsidRDefault="00E26799" w:rsidP="00663007">
            <w:pPr>
              <w:pStyle w:val="ListParagraph"/>
              <w:ind w:left="0"/>
              <w:jc w:val="both"/>
            </w:pPr>
            <w:r w:rsidRPr="00944C1F">
              <w:rPr>
                <w:u w:val="single"/>
              </w:rPr>
              <w:t>Step</w:t>
            </w:r>
            <w:r w:rsidR="0082084E">
              <w:rPr>
                <w:u w:val="single"/>
              </w:rPr>
              <w:t>s</w:t>
            </w:r>
            <w:r w:rsidRPr="00944C1F">
              <w:rPr>
                <w:u w:val="single"/>
              </w:rPr>
              <w:t xml:space="preserve"> taken to solve</w:t>
            </w:r>
            <w:r>
              <w:t>:</w:t>
            </w:r>
            <w:r>
              <w:t xml:space="preserve"> Instead of including Player.h in the Companion.h </w:t>
            </w:r>
            <w:r w:rsidR="00710AAC">
              <w:t>file,</w:t>
            </w:r>
            <w:r w:rsidR="006D4A19">
              <w:t xml:space="preserve"> which was causing the circular inclusion</w:t>
            </w:r>
            <w:r>
              <w:t xml:space="preserve">, I simply forward declared </w:t>
            </w:r>
            <w:r w:rsidR="0082084E">
              <w:t xml:space="preserve">Player in Companion.h </w:t>
            </w:r>
            <w:r>
              <w:t xml:space="preserve">as we are only using the Player data type as a parameterized pointer type </w:t>
            </w:r>
            <w:r w:rsidR="00710AAC">
              <w:t xml:space="preserve">in the moveToPlayer function declaration, </w:t>
            </w:r>
            <w:r>
              <w:t xml:space="preserve">and so this is allowed. However in the Companion.cpp </w:t>
            </w:r>
            <w:r w:rsidR="00710AAC">
              <w:t xml:space="preserve">file </w:t>
            </w:r>
            <w:r>
              <w:t>we actually use the pointer type ‘p’ when we need to get access to its position, this means then that we need access to the full Player.h file and so it is here in Companion.cpp that we #include the Player.h file</w:t>
            </w:r>
            <w:r w:rsidR="00710AAC">
              <w:t>. Doing it this way prevents the infinite inclusion problem from happening.</w:t>
            </w:r>
          </w:p>
        </w:tc>
      </w:tr>
    </w:tbl>
    <w:p w14:paraId="316C7611" w14:textId="77777777" w:rsidR="006A4D6F" w:rsidRDefault="006A4D6F" w:rsidP="006A4D6F">
      <w:pPr>
        <w:ind w:left="360"/>
        <w:jc w:val="both"/>
      </w:pPr>
    </w:p>
    <w:p w14:paraId="0847BE28" w14:textId="4A4AC4CB" w:rsidR="00FC646C" w:rsidRDefault="00FC646C" w:rsidP="00FC3122">
      <w:pPr>
        <w:pStyle w:val="ListParagraph"/>
        <w:numPr>
          <w:ilvl w:val="0"/>
          <w:numId w:val="2"/>
        </w:numPr>
        <w:jc w:val="both"/>
      </w:pPr>
      <w:r>
        <w:t>Application Week 7</w:t>
      </w:r>
      <w:r w:rsidR="00C223DA">
        <w:t>_</w:t>
      </w:r>
      <w:r>
        <w:t xml:space="preserve">6 contains several </w:t>
      </w:r>
      <w:r>
        <w:rPr>
          <w:i/>
        </w:rPr>
        <w:t>Bits</w:t>
      </w:r>
      <w:r>
        <w:t>; small sprites that are given a random position and move up and down from the position. This application compiles but suffers from a runtime error. You must find and fix the error, in the box below write down what the error was, how you found it (what debugging steps did you take, what information was useful) and how you would fix it.</w:t>
      </w:r>
    </w:p>
    <w:tbl>
      <w:tblPr>
        <w:tblStyle w:val="TableGrid"/>
        <w:tblW w:w="0" w:type="auto"/>
        <w:tblInd w:w="720" w:type="dxa"/>
        <w:tblLook w:val="04A0" w:firstRow="1" w:lastRow="0" w:firstColumn="1" w:lastColumn="0" w:noHBand="0" w:noVBand="1"/>
      </w:tblPr>
      <w:tblGrid>
        <w:gridCol w:w="8296"/>
      </w:tblGrid>
      <w:tr w:rsidR="00FC646C" w14:paraId="121B32F5" w14:textId="77777777" w:rsidTr="00FC646C">
        <w:tc>
          <w:tcPr>
            <w:tcW w:w="9016" w:type="dxa"/>
          </w:tcPr>
          <w:p w14:paraId="4356C798" w14:textId="77777777" w:rsidR="00FC646C" w:rsidRDefault="00FC646C" w:rsidP="00FC3122">
            <w:pPr>
              <w:pStyle w:val="ListParagraph"/>
              <w:ind w:left="0"/>
              <w:jc w:val="both"/>
            </w:pPr>
          </w:p>
          <w:p w14:paraId="7333DB7F" w14:textId="77777777" w:rsidR="00FC646C" w:rsidRDefault="00FC646C" w:rsidP="00FC3122">
            <w:pPr>
              <w:pStyle w:val="ListParagraph"/>
              <w:ind w:left="0"/>
              <w:jc w:val="both"/>
            </w:pPr>
          </w:p>
          <w:p w14:paraId="277889B4" w14:textId="77777777" w:rsidR="00FC646C" w:rsidRDefault="00FC646C" w:rsidP="00FC3122">
            <w:pPr>
              <w:pStyle w:val="ListParagraph"/>
              <w:ind w:left="0"/>
              <w:jc w:val="both"/>
            </w:pPr>
          </w:p>
          <w:p w14:paraId="56478DE3" w14:textId="77777777" w:rsidR="00FC646C" w:rsidRDefault="00FC646C" w:rsidP="00FC3122">
            <w:pPr>
              <w:pStyle w:val="ListParagraph"/>
              <w:ind w:left="0"/>
              <w:jc w:val="both"/>
            </w:pPr>
          </w:p>
        </w:tc>
      </w:tr>
    </w:tbl>
    <w:p w14:paraId="387E8D4A" w14:textId="7FF672BF" w:rsidR="00FC646C" w:rsidRDefault="00C223DA" w:rsidP="00FC3122">
      <w:pPr>
        <w:pStyle w:val="ListParagraph"/>
        <w:numPr>
          <w:ilvl w:val="0"/>
          <w:numId w:val="2"/>
        </w:numPr>
        <w:jc w:val="both"/>
      </w:pPr>
      <w:r>
        <w:lastRenderedPageBreak/>
        <w:t>Application Week 7_</w:t>
      </w:r>
      <w:r w:rsidR="00FC646C">
        <w:t>7 should render a simple yellow game object near the centre of the window, but it doesn’t. You must find and fix the error, in the box below write down what the error was, how you found it (what debugging steps did you take, what information was useful) and how you would fix it.</w:t>
      </w:r>
    </w:p>
    <w:tbl>
      <w:tblPr>
        <w:tblStyle w:val="TableGrid"/>
        <w:tblW w:w="0" w:type="auto"/>
        <w:tblInd w:w="720" w:type="dxa"/>
        <w:tblLook w:val="04A0" w:firstRow="1" w:lastRow="0" w:firstColumn="1" w:lastColumn="0" w:noHBand="0" w:noVBand="1"/>
      </w:tblPr>
      <w:tblGrid>
        <w:gridCol w:w="8296"/>
      </w:tblGrid>
      <w:tr w:rsidR="00FC646C" w14:paraId="05F840B2" w14:textId="77777777" w:rsidTr="00FC646C">
        <w:tc>
          <w:tcPr>
            <w:tcW w:w="9016" w:type="dxa"/>
          </w:tcPr>
          <w:p w14:paraId="69FF10C5" w14:textId="77777777" w:rsidR="00FC646C" w:rsidRDefault="00FC646C" w:rsidP="00FC3122">
            <w:pPr>
              <w:pStyle w:val="ListParagraph"/>
              <w:ind w:left="0"/>
              <w:jc w:val="both"/>
            </w:pPr>
          </w:p>
          <w:p w14:paraId="79333AF1" w14:textId="77777777" w:rsidR="00FC646C" w:rsidRDefault="00FC646C" w:rsidP="00FC3122">
            <w:pPr>
              <w:pStyle w:val="ListParagraph"/>
              <w:ind w:left="0"/>
              <w:jc w:val="both"/>
            </w:pPr>
          </w:p>
          <w:p w14:paraId="3D69268A" w14:textId="77777777" w:rsidR="00FC646C" w:rsidRDefault="00FC646C" w:rsidP="00FC3122">
            <w:pPr>
              <w:pStyle w:val="ListParagraph"/>
              <w:ind w:left="0"/>
              <w:jc w:val="both"/>
            </w:pPr>
          </w:p>
        </w:tc>
      </w:tr>
    </w:tbl>
    <w:p w14:paraId="1FD6A7DC" w14:textId="77777777" w:rsidR="00FC646C" w:rsidRDefault="00FC646C" w:rsidP="00FC3122">
      <w:pPr>
        <w:jc w:val="both"/>
      </w:pPr>
    </w:p>
    <w:p w14:paraId="1675C657" w14:textId="77777777" w:rsidR="00E36EC5" w:rsidRDefault="00FC646C" w:rsidP="00FC3122">
      <w:pPr>
        <w:jc w:val="both"/>
      </w:pPr>
      <w:r>
        <w:t>Make sure you show/discuss your answers with a member of staff once completed.</w:t>
      </w:r>
    </w:p>
    <w:p w14:paraId="08F2696F" w14:textId="225880C8" w:rsidR="00B02C1A" w:rsidRPr="00903587" w:rsidRDefault="00E36EC5" w:rsidP="00FC3122">
      <w:pPr>
        <w:pStyle w:val="ListParagraph"/>
        <w:numPr>
          <w:ilvl w:val="0"/>
          <w:numId w:val="2"/>
        </w:numPr>
        <w:jc w:val="both"/>
      </w:pPr>
      <w:r>
        <w:t>The coursework brief is on My Learning Space, under the Assessment tile. Read over the brief and write down a rough outline/design for you</w:t>
      </w:r>
      <w:r w:rsidR="00C76AF2">
        <w:t>r</w:t>
      </w:r>
      <w:r>
        <w:t xml:space="preserve"> coursework game idea. Think carefully and write down how you game meets each of the coursework requirements.</w:t>
      </w:r>
      <w:r w:rsidR="00B02D19">
        <w:br/>
      </w:r>
    </w:p>
    <w:sectPr w:rsidR="00B02C1A" w:rsidRPr="0090358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97030"/>
    <w:multiLevelType w:val="hybridMultilevel"/>
    <w:tmpl w:val="6F68551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2D5609"/>
    <w:multiLevelType w:val="hybridMultilevel"/>
    <w:tmpl w:val="9F9A405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1E123E8"/>
    <w:multiLevelType w:val="hybridMultilevel"/>
    <w:tmpl w:val="6B9483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8C876C1"/>
    <w:multiLevelType w:val="hybridMultilevel"/>
    <w:tmpl w:val="8EE2DD2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1NjMyMjWzsDQwNzNW0lEKTi0uzszPAykwrAUAY4Q2fSwAAAA="/>
  </w:docVars>
  <w:rsids>
    <w:rsidRoot w:val="003130FA"/>
    <w:rsid w:val="00015125"/>
    <w:rsid w:val="00067F09"/>
    <w:rsid w:val="00083FA2"/>
    <w:rsid w:val="000E2932"/>
    <w:rsid w:val="0012660D"/>
    <w:rsid w:val="00155836"/>
    <w:rsid w:val="00197E74"/>
    <w:rsid w:val="001E7BDB"/>
    <w:rsid w:val="00222127"/>
    <w:rsid w:val="002300FB"/>
    <w:rsid w:val="00286627"/>
    <w:rsid w:val="002A36D3"/>
    <w:rsid w:val="002B2C76"/>
    <w:rsid w:val="003130FA"/>
    <w:rsid w:val="00377629"/>
    <w:rsid w:val="00413890"/>
    <w:rsid w:val="0043194E"/>
    <w:rsid w:val="004927A1"/>
    <w:rsid w:val="004D15D9"/>
    <w:rsid w:val="005A0AD8"/>
    <w:rsid w:val="00617BB8"/>
    <w:rsid w:val="00624976"/>
    <w:rsid w:val="006475A6"/>
    <w:rsid w:val="00651E3C"/>
    <w:rsid w:val="00663007"/>
    <w:rsid w:val="00666DE8"/>
    <w:rsid w:val="006A4D6F"/>
    <w:rsid w:val="006C324B"/>
    <w:rsid w:val="006D4A19"/>
    <w:rsid w:val="00710AAC"/>
    <w:rsid w:val="00777409"/>
    <w:rsid w:val="007841C0"/>
    <w:rsid w:val="00790195"/>
    <w:rsid w:val="0082084E"/>
    <w:rsid w:val="00874924"/>
    <w:rsid w:val="00903587"/>
    <w:rsid w:val="00944C1F"/>
    <w:rsid w:val="009A2519"/>
    <w:rsid w:val="009C035C"/>
    <w:rsid w:val="009C3437"/>
    <w:rsid w:val="00AD2BD3"/>
    <w:rsid w:val="00B02C1A"/>
    <w:rsid w:val="00B02D19"/>
    <w:rsid w:val="00B14485"/>
    <w:rsid w:val="00B1686D"/>
    <w:rsid w:val="00B25372"/>
    <w:rsid w:val="00BB4F70"/>
    <w:rsid w:val="00C223DA"/>
    <w:rsid w:val="00C76AF2"/>
    <w:rsid w:val="00C93944"/>
    <w:rsid w:val="00CC773E"/>
    <w:rsid w:val="00CD65C7"/>
    <w:rsid w:val="00D4685E"/>
    <w:rsid w:val="00D80E3C"/>
    <w:rsid w:val="00DB5B08"/>
    <w:rsid w:val="00DC0740"/>
    <w:rsid w:val="00E26799"/>
    <w:rsid w:val="00E34DD6"/>
    <w:rsid w:val="00E36EC5"/>
    <w:rsid w:val="00E95DFB"/>
    <w:rsid w:val="00F3041D"/>
    <w:rsid w:val="00F346ED"/>
    <w:rsid w:val="00F51F86"/>
    <w:rsid w:val="00F80D3D"/>
    <w:rsid w:val="00FC3122"/>
    <w:rsid w:val="00FC64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BE7908"/>
  <w15:docId w15:val="{F9858468-5061-4861-885D-576811661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130FA"/>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3130FA"/>
    <w:rPr>
      <w:rFonts w:ascii="Cambria" w:eastAsia="Times New Roman" w:hAnsi="Cambria" w:cs="Times New Roman"/>
      <w:color w:val="17365D"/>
      <w:spacing w:val="5"/>
      <w:kern w:val="28"/>
      <w:sz w:val="52"/>
      <w:szCs w:val="52"/>
    </w:rPr>
  </w:style>
  <w:style w:type="paragraph" w:styleId="ListParagraph">
    <w:name w:val="List Paragraph"/>
    <w:basedOn w:val="Normal"/>
    <w:uiPriority w:val="34"/>
    <w:qFormat/>
    <w:rsid w:val="003130FA"/>
    <w:pPr>
      <w:ind w:left="720"/>
      <w:contextualSpacing/>
    </w:pPr>
  </w:style>
  <w:style w:type="table" w:styleId="TableGrid">
    <w:name w:val="Table Grid"/>
    <w:basedOn w:val="TableNormal"/>
    <w:uiPriority w:val="59"/>
    <w:rsid w:val="00B02D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C223DA"/>
    <w:rPr>
      <w:color w:val="0000FF"/>
      <w:u w:val="single"/>
    </w:rPr>
  </w:style>
  <w:style w:type="paragraph" w:styleId="HTMLPreformatted">
    <w:name w:val="HTML Preformatted"/>
    <w:basedOn w:val="Normal"/>
    <w:link w:val="HTMLPreformattedChar"/>
    <w:uiPriority w:val="99"/>
    <w:semiHidden/>
    <w:unhideWhenUsed/>
    <w:rsid w:val="00E26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E26799"/>
    <w:rPr>
      <w:rFonts w:ascii="Courier New" w:eastAsia="Times New Roman" w:hAnsi="Courier New" w:cs="Courier New"/>
    </w:rPr>
  </w:style>
  <w:style w:type="character" w:styleId="HTMLCode">
    <w:name w:val="HTML Code"/>
    <w:basedOn w:val="DefaultParagraphFont"/>
    <w:uiPriority w:val="99"/>
    <w:semiHidden/>
    <w:unhideWhenUsed/>
    <w:rsid w:val="00E26799"/>
    <w:rPr>
      <w:rFonts w:ascii="Courier New" w:eastAsia="Times New Roman" w:hAnsi="Courier New" w:cs="Courier New"/>
      <w:sz w:val="20"/>
      <w:szCs w:val="20"/>
    </w:rPr>
  </w:style>
  <w:style w:type="character" w:styleId="HTMLDefinition">
    <w:name w:val="HTML Definition"/>
    <w:basedOn w:val="DefaultParagraphFont"/>
    <w:uiPriority w:val="99"/>
    <w:semiHidden/>
    <w:unhideWhenUsed/>
    <w:rsid w:val="00E26799"/>
    <w:rPr>
      <w:i/>
      <w:iCs/>
    </w:rPr>
  </w:style>
  <w:style w:type="character" w:styleId="HTMLCite">
    <w:name w:val="HTML Cite"/>
    <w:basedOn w:val="DefaultParagraphFont"/>
    <w:uiPriority w:val="99"/>
    <w:semiHidden/>
    <w:unhideWhenUsed/>
    <w:rsid w:val="00E26799"/>
    <w:rPr>
      <w:i/>
      <w:iCs/>
    </w:rPr>
  </w:style>
  <w:style w:type="character" w:styleId="HTMLVariable">
    <w:name w:val="HTML Variable"/>
    <w:basedOn w:val="DefaultParagraphFont"/>
    <w:uiPriority w:val="99"/>
    <w:semiHidden/>
    <w:unhideWhenUsed/>
    <w:rsid w:val="00E2679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8118843">
      <w:bodyDiv w:val="1"/>
      <w:marLeft w:val="0"/>
      <w:marRight w:val="0"/>
      <w:marTop w:val="0"/>
      <w:marBottom w:val="0"/>
      <w:divBdr>
        <w:top w:val="none" w:sz="0" w:space="0" w:color="auto"/>
        <w:left w:val="none" w:sz="0" w:space="0" w:color="auto"/>
        <w:bottom w:val="none" w:sz="0" w:space="0" w:color="auto"/>
        <w:right w:val="none" w:sz="0" w:space="0" w:color="auto"/>
      </w:divBdr>
      <w:divsChild>
        <w:div w:id="8424013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cplusplus.com/articles/Gw6AC542/" TargetMode="External"/><Relationship Id="rId5" Type="http://schemas.openxmlformats.org/officeDocument/2006/relationships/hyperlink" Target="https://github.com/Abertay-University-SDI/CMP105_W7"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3</TotalTime>
  <Pages>4</Pages>
  <Words>1058</Words>
  <Characters>603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UAD</Company>
  <LinksUpToDate>false</LinksUpToDate>
  <CharactersWithSpaces>7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son, Paul</dc:creator>
  <cp:lastModifiedBy>David Green</cp:lastModifiedBy>
  <cp:revision>41</cp:revision>
  <dcterms:created xsi:type="dcterms:W3CDTF">2017-02-13T10:48:00Z</dcterms:created>
  <dcterms:modified xsi:type="dcterms:W3CDTF">2020-03-01T15:32:00Z</dcterms:modified>
</cp:coreProperties>
</file>